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3E6BA7" w:rsidRDefault="00D06AA2" w:rsidP="003E6BA7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987E3F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2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BE680B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CC52D2">
        <w:t>ému funkcionárovi</w:t>
      </w:r>
      <w:r w:rsidR="00AD0C95">
        <w:t xml:space="preserve"> </w:t>
      </w:r>
      <w:r w:rsidR="00BE680B">
        <w:t xml:space="preserve">Michalovi </w:t>
      </w:r>
      <w:proofErr w:type="spellStart"/>
      <w:r w:rsidR="00BE680B">
        <w:t>Fajinovi</w:t>
      </w:r>
      <w:proofErr w:type="spellEnd"/>
      <w:r w:rsidR="00BE680B">
        <w:t xml:space="preserve">, bývalému riaditeľovi Fakultnej nemocnice Nitra </w:t>
      </w:r>
      <w:r w:rsidR="00BE680B" w:rsidRPr="00242B94">
        <w:t xml:space="preserve">(odvolaný z verejnej </w:t>
      </w:r>
      <w:r w:rsidR="00BE680B">
        <w:t>funkcie 8.2.2024</w:t>
      </w:r>
      <w:r w:rsidR="003E6BA7">
        <w:t xml:space="preserve">, oznámenie do 30 dní po uplynutí jedného roka odo dňa skončenia výkonu verejnej funkcie mal podať do </w:t>
      </w:r>
      <w:bookmarkStart w:id="0" w:name="_GoBack"/>
      <w:bookmarkEnd w:id="0"/>
      <w:r w:rsidR="00BE680B">
        <w:t>10</w:t>
      </w:r>
      <w:r w:rsidR="00BE680B" w:rsidRPr="00242B94">
        <w:t>.</w:t>
      </w:r>
      <w:r w:rsidR="00BE680B">
        <w:t>3</w:t>
      </w:r>
      <w:r w:rsidR="00BE680B" w:rsidRPr="00242B94">
        <w:t>.2025, oznámenie podal 1</w:t>
      </w:r>
      <w:r w:rsidR="00BE680B">
        <w:t>1</w:t>
      </w:r>
      <w:r w:rsidR="00BE680B" w:rsidRPr="00242B94">
        <w:t>.4.2025)</w:t>
      </w:r>
      <w:r w:rsidR="00DC622C" w:rsidRPr="00BE680B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CC52D2">
        <w:t xml:space="preserve">ého </w:t>
      </w:r>
      <w:r>
        <w:t>verejn</w:t>
      </w:r>
      <w:r w:rsidR="00CC52D2">
        <w:t>ého</w:t>
      </w:r>
      <w:r>
        <w:t xml:space="preserve"> funkcionár</w:t>
      </w:r>
      <w:r w:rsidR="00CC52D2">
        <w:t>a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AD0C95" w:rsidRPr="00A37BF9">
        <w:t>verejn</w:t>
      </w:r>
      <w:r w:rsidR="00CC52D2">
        <w:t>ému funkcionárovi</w:t>
      </w:r>
      <w:r w:rsidR="00AD0C95">
        <w:t xml:space="preserve"> </w:t>
      </w:r>
      <w:r w:rsidR="00BE680B">
        <w:t xml:space="preserve">Michalovi </w:t>
      </w:r>
      <w:proofErr w:type="spellStart"/>
      <w:r w:rsidR="00BE680B">
        <w:t>Fajinovi</w:t>
      </w:r>
      <w:proofErr w:type="spellEnd"/>
      <w:r w:rsidR="00BE680B">
        <w:t xml:space="preserve">, bývalému riaditeľovi Fakultnej nemocnice Nitra </w:t>
      </w:r>
      <w:r w:rsidRPr="00110B7E">
        <w:t>(č. konania VP/</w:t>
      </w:r>
      <w:r w:rsidR="00987E3F">
        <w:t>68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C56541" w:rsidRDefault="00C56541" w:rsidP="00C56541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T u r č a n o v á </w:t>
      </w:r>
    </w:p>
    <w:p w:rsidR="0015793B" w:rsidRDefault="00C56541" w:rsidP="0015793B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E6BA7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87E3F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E680B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541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358CD6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15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05:58:00Z</dcterms:modified>
</cp:coreProperties>
</file>